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AD5" w:rsidRDefault="00491AD5" w:rsidP="00491AD5">
      <w:pPr>
        <w:pStyle w:val="Heading1"/>
      </w:pPr>
      <w:r>
        <w:t xml:space="preserve">Supplemental material </w:t>
      </w:r>
    </w:p>
    <w:p w:rsidR="00491AD5" w:rsidRDefault="00491AD5" w:rsidP="00491AD5">
      <w:pPr>
        <w:pStyle w:val="Heading2"/>
      </w:pPr>
      <w:r>
        <w:t>Outcome measures</w:t>
      </w:r>
    </w:p>
    <w:p w:rsidR="00491AD5" w:rsidRPr="006F3A4A" w:rsidRDefault="00491AD5" w:rsidP="00491AD5">
      <w:pPr>
        <w:spacing w:line="240" w:lineRule="auto"/>
        <w:ind w:firstLine="0"/>
        <w:rPr>
          <w:b/>
        </w:rPr>
      </w:pPr>
      <w:r w:rsidRPr="006F3A4A">
        <w:rPr>
          <w:b/>
        </w:rPr>
        <w:t>Dietary lifestyle</w:t>
      </w:r>
    </w:p>
    <w:p w:rsidR="00491AD5" w:rsidRPr="006F3A4A" w:rsidRDefault="00491AD5" w:rsidP="00491AD5">
      <w:pPr>
        <w:spacing w:line="240" w:lineRule="auto"/>
        <w:ind w:firstLine="0"/>
      </w:pPr>
      <w:r w:rsidRPr="006F3A4A">
        <w:t>What is your dietary lifestyle?</w:t>
      </w:r>
    </w:p>
    <w:p w:rsidR="00491AD5" w:rsidRPr="006F3A4A" w:rsidRDefault="00491AD5" w:rsidP="00491AD5">
      <w:pPr>
        <w:numPr>
          <w:ilvl w:val="0"/>
          <w:numId w:val="1"/>
        </w:numPr>
        <w:tabs>
          <w:tab w:val="clear" w:pos="360"/>
        </w:tabs>
        <w:spacing w:line="240" w:lineRule="auto"/>
        <w:rPr>
          <w:i/>
        </w:rPr>
      </w:pPr>
      <w:r w:rsidRPr="006F3A4A">
        <w:rPr>
          <w:i/>
        </w:rPr>
        <w:t>Omnivorous (plant and animal foods)</w:t>
      </w:r>
    </w:p>
    <w:p w:rsidR="00491AD5" w:rsidRPr="006F3A4A" w:rsidRDefault="00491AD5" w:rsidP="00491AD5">
      <w:pPr>
        <w:numPr>
          <w:ilvl w:val="0"/>
          <w:numId w:val="1"/>
        </w:numPr>
        <w:tabs>
          <w:tab w:val="clear" w:pos="360"/>
        </w:tabs>
        <w:spacing w:line="240" w:lineRule="auto"/>
        <w:rPr>
          <w:i/>
        </w:rPr>
      </w:pPr>
      <w:r w:rsidRPr="006F3A4A">
        <w:rPr>
          <w:i/>
        </w:rPr>
        <w:t>Flexitarian</w:t>
      </w:r>
    </w:p>
    <w:p w:rsidR="00491AD5" w:rsidRPr="006F3A4A" w:rsidRDefault="00491AD5" w:rsidP="00491AD5">
      <w:pPr>
        <w:numPr>
          <w:ilvl w:val="0"/>
          <w:numId w:val="1"/>
        </w:numPr>
        <w:tabs>
          <w:tab w:val="clear" w:pos="360"/>
        </w:tabs>
        <w:spacing w:line="240" w:lineRule="auto"/>
        <w:rPr>
          <w:i/>
        </w:rPr>
      </w:pPr>
      <w:r w:rsidRPr="006F3A4A">
        <w:rPr>
          <w:i/>
        </w:rPr>
        <w:t>Pescatarian</w:t>
      </w:r>
    </w:p>
    <w:p w:rsidR="00491AD5" w:rsidRPr="006F3A4A" w:rsidRDefault="00491AD5" w:rsidP="00491AD5">
      <w:pPr>
        <w:numPr>
          <w:ilvl w:val="0"/>
          <w:numId w:val="1"/>
        </w:numPr>
        <w:tabs>
          <w:tab w:val="clear" w:pos="360"/>
        </w:tabs>
        <w:spacing w:line="240" w:lineRule="auto"/>
        <w:rPr>
          <w:i/>
        </w:rPr>
      </w:pPr>
      <w:r w:rsidRPr="006F3A4A">
        <w:rPr>
          <w:i/>
        </w:rPr>
        <w:t>Vegetarian</w:t>
      </w:r>
    </w:p>
    <w:p w:rsidR="00491AD5" w:rsidRPr="006F3A4A" w:rsidRDefault="00491AD5" w:rsidP="00491AD5">
      <w:pPr>
        <w:numPr>
          <w:ilvl w:val="0"/>
          <w:numId w:val="1"/>
        </w:numPr>
        <w:tabs>
          <w:tab w:val="clear" w:pos="360"/>
        </w:tabs>
        <w:spacing w:line="240" w:lineRule="auto"/>
        <w:rPr>
          <w:i/>
        </w:rPr>
      </w:pPr>
      <w:r w:rsidRPr="006F3A4A">
        <w:rPr>
          <w:i/>
        </w:rPr>
        <w:t>Vegan</w:t>
      </w:r>
    </w:p>
    <w:p w:rsidR="00491AD5" w:rsidRPr="006F3A4A" w:rsidRDefault="00491AD5" w:rsidP="00491AD5">
      <w:pPr>
        <w:spacing w:line="240" w:lineRule="auto"/>
        <w:ind w:firstLine="0"/>
        <w:rPr>
          <w:b/>
        </w:rPr>
      </w:pPr>
      <w:r w:rsidRPr="006F3A4A">
        <w:rPr>
          <w:b/>
        </w:rPr>
        <w:t>Food frequency questionnaire</w:t>
      </w:r>
    </w:p>
    <w:p w:rsidR="00491AD5" w:rsidRPr="006F3A4A" w:rsidRDefault="00491AD5" w:rsidP="00491AD5">
      <w:pPr>
        <w:spacing w:line="240" w:lineRule="auto"/>
        <w:ind w:firstLine="0"/>
      </w:pPr>
      <w:r w:rsidRPr="006F3A4A">
        <w:t>Please indicate how many times did you eat the following foods during the last week (7 days)? (Never – 8 times or more).</w:t>
      </w:r>
    </w:p>
    <w:p w:rsidR="00491AD5" w:rsidRPr="006F3A4A" w:rsidRDefault="00491AD5" w:rsidP="00491AD5">
      <w:pPr>
        <w:spacing w:line="240" w:lineRule="auto"/>
        <w:ind w:firstLine="0"/>
        <w:rPr>
          <w:i/>
          <w:iCs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165"/>
        <w:gridCol w:w="810"/>
        <w:gridCol w:w="720"/>
        <w:gridCol w:w="810"/>
        <w:gridCol w:w="900"/>
        <w:gridCol w:w="900"/>
        <w:gridCol w:w="900"/>
        <w:gridCol w:w="900"/>
        <w:gridCol w:w="918"/>
        <w:gridCol w:w="993"/>
      </w:tblGrid>
      <w:tr w:rsidR="00491AD5" w:rsidRPr="00894516" w:rsidTr="00913CCB">
        <w:trPr>
          <w:trHeight w:val="580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Never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Onc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Twic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3 time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4 time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5 time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6 times</w:t>
            </w: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7 times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8 times or more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Beef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Fish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Chees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Pork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Poultry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Pulses/ legume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Ric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Sweet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Past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Dairy (Milk or Yogurt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Fruit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Vegetable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  <w:tr w:rsidR="00491AD5" w:rsidRPr="00894516" w:rsidTr="00913CCB">
        <w:trPr>
          <w:trHeight w:val="29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Brea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91AD5" w:rsidRPr="00894516" w:rsidRDefault="00491AD5" w:rsidP="00913CCB">
            <w:pPr>
              <w:spacing w:line="240" w:lineRule="auto"/>
              <w:ind w:firstLine="0"/>
              <w:rPr>
                <w:sz w:val="20"/>
              </w:rPr>
            </w:pPr>
            <w:r w:rsidRPr="00894516">
              <w:rPr>
                <w:sz w:val="20"/>
              </w:rPr>
              <w:t> </w:t>
            </w:r>
          </w:p>
        </w:tc>
      </w:tr>
    </w:tbl>
    <w:p w:rsidR="00491AD5" w:rsidRPr="006F3A4A" w:rsidRDefault="00491AD5" w:rsidP="00491AD5">
      <w:pPr>
        <w:spacing w:line="240" w:lineRule="auto"/>
        <w:ind w:firstLine="0"/>
        <w:rPr>
          <w:i/>
        </w:rPr>
      </w:pPr>
    </w:p>
    <w:p w:rsidR="00491AD5" w:rsidRPr="006F3A4A" w:rsidRDefault="00491AD5" w:rsidP="00491AD5">
      <w:pPr>
        <w:spacing w:line="240" w:lineRule="auto"/>
        <w:ind w:firstLine="0"/>
        <w:rPr>
          <w:b/>
        </w:rPr>
      </w:pPr>
      <w:r w:rsidRPr="006F3A4A">
        <w:rPr>
          <w:b/>
        </w:rPr>
        <w:t xml:space="preserve">Response efficacy </w:t>
      </w:r>
      <w:r w:rsidRPr="006F3A4A">
        <w:rPr>
          <w:b/>
        </w:rPr>
        <w:fldChar w:fldCharType="begin" w:fldLock="1"/>
      </w:r>
      <w:r>
        <w:rPr>
          <w:b/>
        </w:rPr>
        <w:instrText>ADDIN paperpile_citation &lt;clusterId&gt;Y776L734A224F848&lt;/clusterId&gt;&lt;metadata&gt;&lt;citation&gt;&lt;id&gt;ad44df2f-f1aa-4a23-a97b-ad2ecf34bc62&lt;/id&gt;&lt;/citation&gt;&lt;/metadata&gt;&lt;data&gt;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&lt;/data&gt; \* MERGEFORMAT</w:instrText>
      </w:r>
      <w:r w:rsidRPr="006F3A4A">
        <w:rPr>
          <w:b/>
        </w:rPr>
        <w:fldChar w:fldCharType="separate"/>
      </w:r>
      <w:r w:rsidRPr="00AE4C3C">
        <w:rPr>
          <w:noProof/>
          <w:vertAlign w:val="superscript"/>
        </w:rPr>
        <w:t>17</w:t>
      </w:r>
      <w:r w:rsidRPr="006F3A4A">
        <w:fldChar w:fldCharType="end"/>
      </w:r>
    </w:p>
    <w:p w:rsidR="00491AD5" w:rsidRPr="006F3A4A" w:rsidRDefault="00491AD5" w:rsidP="00491AD5">
      <w:pPr>
        <w:pStyle w:val="ListBullet"/>
      </w:pPr>
      <w:r w:rsidRPr="006F3A4A">
        <w:t>If most people change their eating habits (according to suggested measures) the consequences of climate change will decrease.</w:t>
      </w:r>
    </w:p>
    <w:p w:rsidR="00491AD5" w:rsidRPr="006F3A4A" w:rsidRDefault="00491AD5" w:rsidP="00491AD5">
      <w:pPr>
        <w:pStyle w:val="ListBullet"/>
      </w:pPr>
      <w:r w:rsidRPr="006F3A4A">
        <w:lastRenderedPageBreak/>
        <w:t>Consumption of food with a low carbon footprint is an effective measure to mitigate climate change.</w:t>
      </w:r>
    </w:p>
    <w:p w:rsidR="00491AD5" w:rsidRPr="006F3A4A" w:rsidRDefault="00491AD5" w:rsidP="00491AD5">
      <w:pPr>
        <w:pStyle w:val="ListBullet"/>
      </w:pPr>
      <w:r w:rsidRPr="006F3A4A">
        <w:t>If I change my eating habits (according to suggested measures) the consequences of climate change will decrease.</w:t>
      </w:r>
    </w:p>
    <w:p w:rsidR="00491AD5" w:rsidRDefault="00491AD5" w:rsidP="00491AD5">
      <w:pPr>
        <w:spacing w:line="240" w:lineRule="auto"/>
        <w:ind w:firstLine="0"/>
      </w:pPr>
      <w:r w:rsidRPr="006F3A4A">
        <w:rPr>
          <w:b/>
        </w:rPr>
        <w:t xml:space="preserve">Self-efficacy </w:t>
      </w:r>
    </w:p>
    <w:p w:rsidR="004B0DDA" w:rsidRPr="004F46EC" w:rsidRDefault="004B0DDA" w:rsidP="004B0DDA">
      <w:pPr>
        <w:pStyle w:val="ListBullet"/>
      </w:pPr>
      <w:r w:rsidRPr="004F46EC">
        <w:t>I believe that I have the ability to take action to mitigate global warming and prevent climate change.</w:t>
      </w:r>
      <w:r w:rsidRPr="006F3A4A">
        <w:rPr>
          <w:b/>
        </w:rPr>
        <w:fldChar w:fldCharType="begin" w:fldLock="1"/>
      </w:r>
      <w:r>
        <w:rPr>
          <w:b/>
        </w:rPr>
        <w:instrText>ADDIN paperpile_citation &lt;clusterId&gt;R724E871U262Y955&lt;/clusterId&gt;&lt;metadata&gt;&lt;citation&gt;&lt;id&gt;b0b90a39-e214-429e-bf2a-0b9adb63571c&lt;/id&gt;&lt;/citation&gt;&lt;citation&gt;&lt;id&gt;ad44df2f-f1aa-4a23-a97b-ad2ecf34bc62&lt;/id&gt;&lt;/citation&gt;&lt;/metadata&gt;&lt;data&gt;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&lt;/data&gt; \* MERGEFORMAT</w:instrText>
      </w:r>
      <w:r w:rsidRPr="006F3A4A">
        <w:rPr>
          <w:b/>
        </w:rPr>
        <w:fldChar w:fldCharType="separate"/>
      </w:r>
      <w:r w:rsidRPr="00AE4C3C">
        <w:rPr>
          <w:noProof/>
          <w:vertAlign w:val="superscript"/>
        </w:rPr>
        <w:t>45</w:t>
      </w:r>
      <w:r w:rsidRPr="006F3A4A">
        <w:fldChar w:fldCharType="end"/>
      </w:r>
    </w:p>
    <w:p w:rsidR="004B0DDA" w:rsidRPr="004B0DDA" w:rsidRDefault="004B0DDA" w:rsidP="004B0DDA">
      <w:pPr>
        <w:pStyle w:val="ListBullet"/>
      </w:pPr>
      <w:r w:rsidRPr="004F46EC">
        <w:t>Although it may cause inconvenience, I can still change my behavior to mitigate global warming.</w:t>
      </w:r>
      <w:r w:rsidRPr="006F3A4A">
        <w:rPr>
          <w:b/>
        </w:rPr>
        <w:fldChar w:fldCharType="begin" w:fldLock="1"/>
      </w:r>
      <w:r>
        <w:rPr>
          <w:b/>
        </w:rPr>
        <w:instrText>ADDIN paperpile_citation &lt;clusterId&gt;R724E871U262Y955&lt;/clusterId&gt;&lt;metadata&gt;&lt;citation&gt;&lt;id&gt;b0b90a39-e214-429e-bf2a-0b9adb63571c&lt;/id&gt;&lt;/citation&gt;&lt;citation&gt;&lt;id&gt;ad44df2f-f1aa-4a23-a97b-ad2ecf34bc62&lt;/id&gt;&lt;/citation&gt;&lt;/metadata&gt;&lt;data&gt;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&lt;/data&gt; \* MERGEFORMAT</w:instrText>
      </w:r>
      <w:r w:rsidRPr="006F3A4A">
        <w:rPr>
          <w:b/>
        </w:rPr>
        <w:fldChar w:fldCharType="separate"/>
      </w:r>
      <w:r w:rsidRPr="00AE4C3C">
        <w:rPr>
          <w:noProof/>
          <w:vertAlign w:val="superscript"/>
        </w:rPr>
        <w:t>45</w:t>
      </w:r>
      <w:r w:rsidRPr="006F3A4A">
        <w:fldChar w:fldCharType="end"/>
      </w:r>
    </w:p>
    <w:p w:rsidR="00491AD5" w:rsidRPr="006F3A4A" w:rsidRDefault="00491AD5" w:rsidP="00491AD5">
      <w:pPr>
        <w:pStyle w:val="ListBullet"/>
      </w:pPr>
      <w:r w:rsidRPr="006F3A4A">
        <w:t>I feel capable of adopting more climate-friendly eating habits.</w:t>
      </w:r>
      <w:r w:rsidR="004B0DDA" w:rsidRPr="004B0DDA">
        <w:rPr>
          <w:noProof/>
          <w:vertAlign w:val="superscript"/>
        </w:rPr>
        <w:t xml:space="preserve"> </w:t>
      </w:r>
      <w:r w:rsidR="004B0DDA">
        <w:rPr>
          <w:noProof/>
          <w:vertAlign w:val="superscript"/>
        </w:rPr>
        <w:t>17</w:t>
      </w:r>
    </w:p>
    <w:p w:rsidR="00491AD5" w:rsidRPr="006F3A4A" w:rsidRDefault="00491AD5" w:rsidP="00491AD5">
      <w:pPr>
        <w:pStyle w:val="ListBullet"/>
      </w:pPr>
      <w:r w:rsidRPr="006F3A4A">
        <w:t>I feel capable of consuming more food with a low carbon footprint</w:t>
      </w:r>
      <w:r w:rsidR="004B0DDA">
        <w:t>.</w:t>
      </w:r>
      <w:r w:rsidR="004B0DDA" w:rsidRPr="004B0DDA">
        <w:rPr>
          <w:noProof/>
          <w:vertAlign w:val="superscript"/>
        </w:rPr>
        <w:t xml:space="preserve"> </w:t>
      </w:r>
      <w:r w:rsidR="004B0DDA">
        <w:rPr>
          <w:noProof/>
          <w:vertAlign w:val="superscript"/>
        </w:rPr>
        <w:t>17</w:t>
      </w:r>
    </w:p>
    <w:p w:rsidR="00491AD5" w:rsidRPr="006F3A4A" w:rsidRDefault="00491AD5" w:rsidP="00491AD5">
      <w:pPr>
        <w:spacing w:line="240" w:lineRule="auto"/>
        <w:ind w:firstLine="0"/>
        <w:rPr>
          <w:b/>
        </w:rPr>
      </w:pPr>
      <w:r w:rsidRPr="006F3A4A">
        <w:rPr>
          <w:b/>
        </w:rPr>
        <w:t xml:space="preserve">Intentions </w:t>
      </w:r>
      <w:r w:rsidRPr="006F3A4A">
        <w:rPr>
          <w:b/>
        </w:rPr>
        <w:fldChar w:fldCharType="begin" w:fldLock="1"/>
      </w:r>
      <w:r>
        <w:rPr>
          <w:b/>
        </w:rPr>
        <w:instrText>ADDIN paperpile_citation &lt;clusterId&gt;R151E217A598Y222&lt;/clusterId&gt;&lt;metadata&gt;&lt;citation&gt;&lt;id&gt;ad44df2f-f1aa-4a23-a97b-ad2ecf34bc62&lt;/id&gt;&lt;/citation&gt;&lt;/metadata&gt;&lt;data&gt;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&lt;/data&gt; \* MERGEFORMAT</w:instrText>
      </w:r>
      <w:r w:rsidRPr="006F3A4A">
        <w:rPr>
          <w:b/>
        </w:rPr>
        <w:fldChar w:fldCharType="separate"/>
      </w:r>
      <w:r w:rsidRPr="00AE4C3C">
        <w:rPr>
          <w:noProof/>
          <w:vertAlign w:val="superscript"/>
        </w:rPr>
        <w:t>17</w:t>
      </w:r>
      <w:r w:rsidRPr="006F3A4A">
        <w:fldChar w:fldCharType="end"/>
      </w:r>
    </w:p>
    <w:p w:rsidR="00491AD5" w:rsidRPr="006F3A4A" w:rsidRDefault="00491AD5" w:rsidP="00491AD5">
      <w:pPr>
        <w:pStyle w:val="ListBullet"/>
      </w:pPr>
      <w:r w:rsidRPr="006F3A4A">
        <w:t>In the future, I intend to cut the number of meals with meat to half.</w:t>
      </w:r>
    </w:p>
    <w:p w:rsidR="00491AD5" w:rsidRPr="006F3A4A" w:rsidRDefault="00491AD5" w:rsidP="00491AD5">
      <w:pPr>
        <w:pStyle w:val="ListBullet"/>
      </w:pPr>
      <w:r w:rsidRPr="006F3A4A">
        <w:t>In the future, I intend to refrain from eating meat completely.</w:t>
      </w:r>
    </w:p>
    <w:p w:rsidR="00491AD5" w:rsidRPr="006F3A4A" w:rsidRDefault="00491AD5" w:rsidP="00491AD5">
      <w:pPr>
        <w:pStyle w:val="ListBullet"/>
      </w:pPr>
      <w:r w:rsidRPr="006F3A4A">
        <w:t>In the future, I intend to replace beef meat with chicken/fish/pork every other meal.</w:t>
      </w:r>
    </w:p>
    <w:p w:rsidR="00491AD5" w:rsidRPr="006F3A4A" w:rsidRDefault="00491AD5" w:rsidP="00491AD5">
      <w:pPr>
        <w:pStyle w:val="ListBullet"/>
      </w:pPr>
      <w:r w:rsidRPr="006F3A4A">
        <w:t>In the future, I intend to eat vegetarian food twice as often as today.</w:t>
      </w:r>
    </w:p>
    <w:p w:rsidR="00491AD5" w:rsidRPr="006F3A4A" w:rsidRDefault="00491AD5" w:rsidP="00491AD5">
      <w:pPr>
        <w:spacing w:line="240" w:lineRule="auto"/>
        <w:ind w:firstLine="0"/>
        <w:rPr>
          <w:b/>
        </w:rPr>
      </w:pPr>
      <w:r w:rsidRPr="006F3A4A">
        <w:rPr>
          <w:b/>
        </w:rPr>
        <w:t xml:space="preserve">Psychological distance </w:t>
      </w:r>
      <w:r w:rsidRPr="006F3A4A">
        <w:rPr>
          <w:b/>
        </w:rPr>
        <w:fldChar w:fldCharType="begin" w:fldLock="1"/>
      </w:r>
      <w:r>
        <w:rPr>
          <w:b/>
        </w:rPr>
        <w:instrText>ADDIN paperpile_citation &lt;clusterId&gt;B898I955E346C939&lt;/clusterId&gt;&lt;metadata&gt;&lt;citation&gt;&lt;id&gt;97feecaf-a98a-40d4-ab68-fea11dbbc0d4&lt;/id&gt;&lt;/citation&gt;&lt;/metadata&gt;&lt;data&gt;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&lt;/data&gt; \* MERGEFORMAT</w:instrText>
      </w:r>
      <w:r w:rsidRPr="006F3A4A">
        <w:rPr>
          <w:b/>
        </w:rPr>
        <w:fldChar w:fldCharType="separate"/>
      </w:r>
      <w:r w:rsidRPr="00AE4C3C">
        <w:rPr>
          <w:noProof/>
          <w:vertAlign w:val="superscript"/>
        </w:rPr>
        <w:t>36</w:t>
      </w:r>
      <w:r w:rsidRPr="006F3A4A">
        <w:fldChar w:fldCharType="end"/>
      </w:r>
    </w:p>
    <w:p w:rsidR="00491AD5" w:rsidRPr="006F3A4A" w:rsidRDefault="00491AD5" w:rsidP="00491AD5">
      <w:pPr>
        <w:pStyle w:val="ListBullet"/>
      </w:pPr>
      <w:r w:rsidRPr="006F3A4A">
        <w:t>My local area is likely to be affected by climate change.</w:t>
      </w:r>
    </w:p>
    <w:p w:rsidR="00491AD5" w:rsidRPr="006F3A4A" w:rsidRDefault="00491AD5" w:rsidP="00491AD5">
      <w:pPr>
        <w:pStyle w:val="ListBullet"/>
      </w:pPr>
      <w:r w:rsidRPr="006F3A4A">
        <w:t xml:space="preserve">Climate change will mostly affect areas that are far away from </w:t>
      </w:r>
      <w:r>
        <w:t>Denmark</w:t>
      </w:r>
      <w:r w:rsidRPr="006F3A4A">
        <w:t>.</w:t>
      </w:r>
    </w:p>
    <w:p w:rsidR="00491AD5" w:rsidRPr="006F3A4A" w:rsidRDefault="00491AD5" w:rsidP="00491AD5">
      <w:pPr>
        <w:pStyle w:val="ListBullet"/>
      </w:pPr>
      <w:r w:rsidRPr="006F3A4A">
        <w:t>Climate change will mostly affect developing countries.</w:t>
      </w:r>
    </w:p>
    <w:p w:rsidR="00491AD5" w:rsidRPr="006F3A4A" w:rsidRDefault="00491AD5" w:rsidP="00491AD5">
      <w:pPr>
        <w:pStyle w:val="ListBullet"/>
      </w:pPr>
      <w:r w:rsidRPr="006F3A4A">
        <w:t>Climate change is likely to have a big impact on people like me.</w:t>
      </w:r>
    </w:p>
    <w:p w:rsidR="00491AD5" w:rsidRPr="006F3A4A" w:rsidRDefault="00491AD5" w:rsidP="00491AD5">
      <w:pPr>
        <w:pStyle w:val="ListBullet"/>
      </w:pPr>
      <w:r w:rsidRPr="006F3A4A">
        <w:t xml:space="preserve">When, if at all, do you think </w:t>
      </w:r>
      <w:r>
        <w:t>Denmark</w:t>
      </w:r>
      <w:r w:rsidRPr="006F3A4A">
        <w:t xml:space="preserve"> will start feeling the effects of climate change?</w:t>
      </w:r>
    </w:p>
    <w:p w:rsidR="00491AD5" w:rsidRPr="006F3A4A" w:rsidRDefault="00491AD5" w:rsidP="00491AD5">
      <w:pPr>
        <w:numPr>
          <w:ilvl w:val="0"/>
          <w:numId w:val="3"/>
        </w:numPr>
        <w:spacing w:line="240" w:lineRule="auto"/>
        <w:rPr>
          <w:i/>
        </w:rPr>
      </w:pPr>
      <w:r w:rsidRPr="006F3A4A">
        <w:rPr>
          <w:i/>
        </w:rPr>
        <w:t>We are already feeling it</w:t>
      </w:r>
    </w:p>
    <w:p w:rsidR="00491AD5" w:rsidRPr="006F3A4A" w:rsidRDefault="00491AD5" w:rsidP="00491AD5">
      <w:pPr>
        <w:numPr>
          <w:ilvl w:val="0"/>
          <w:numId w:val="3"/>
        </w:numPr>
        <w:spacing w:line="240" w:lineRule="auto"/>
        <w:rPr>
          <w:i/>
        </w:rPr>
      </w:pPr>
      <w:r w:rsidRPr="006F3A4A">
        <w:rPr>
          <w:i/>
        </w:rPr>
        <w:t>Very soon</w:t>
      </w:r>
    </w:p>
    <w:p w:rsidR="00491AD5" w:rsidRPr="006F3A4A" w:rsidRDefault="00491AD5" w:rsidP="00491AD5">
      <w:pPr>
        <w:numPr>
          <w:ilvl w:val="0"/>
          <w:numId w:val="3"/>
        </w:numPr>
        <w:spacing w:line="240" w:lineRule="auto"/>
        <w:rPr>
          <w:i/>
        </w:rPr>
      </w:pPr>
      <w:r w:rsidRPr="006F3A4A">
        <w:rPr>
          <w:i/>
        </w:rPr>
        <w:t>Soon</w:t>
      </w:r>
    </w:p>
    <w:p w:rsidR="00491AD5" w:rsidRPr="006F3A4A" w:rsidRDefault="00491AD5" w:rsidP="00491AD5">
      <w:pPr>
        <w:numPr>
          <w:ilvl w:val="0"/>
          <w:numId w:val="3"/>
        </w:numPr>
        <w:spacing w:line="240" w:lineRule="auto"/>
        <w:rPr>
          <w:i/>
        </w:rPr>
      </w:pPr>
      <w:r w:rsidRPr="006F3A4A">
        <w:rPr>
          <w:i/>
        </w:rPr>
        <w:t>Neutral</w:t>
      </w:r>
    </w:p>
    <w:p w:rsidR="00491AD5" w:rsidRPr="006F3A4A" w:rsidRDefault="00491AD5" w:rsidP="00491AD5">
      <w:pPr>
        <w:numPr>
          <w:ilvl w:val="0"/>
          <w:numId w:val="3"/>
        </w:numPr>
        <w:spacing w:line="240" w:lineRule="auto"/>
        <w:rPr>
          <w:i/>
        </w:rPr>
      </w:pPr>
      <w:r w:rsidRPr="006F3A4A">
        <w:rPr>
          <w:i/>
        </w:rPr>
        <w:lastRenderedPageBreak/>
        <w:t>In distant future</w:t>
      </w:r>
    </w:p>
    <w:p w:rsidR="00491AD5" w:rsidRPr="006F3A4A" w:rsidRDefault="00491AD5" w:rsidP="00491AD5">
      <w:pPr>
        <w:numPr>
          <w:ilvl w:val="0"/>
          <w:numId w:val="3"/>
        </w:numPr>
        <w:spacing w:line="240" w:lineRule="auto"/>
        <w:rPr>
          <w:i/>
        </w:rPr>
      </w:pPr>
      <w:r w:rsidRPr="006F3A4A">
        <w:rPr>
          <w:i/>
        </w:rPr>
        <w:t>In the very distant future</w:t>
      </w:r>
    </w:p>
    <w:p w:rsidR="00491AD5" w:rsidRPr="007C6DF6" w:rsidRDefault="00491AD5" w:rsidP="00491AD5">
      <w:pPr>
        <w:numPr>
          <w:ilvl w:val="0"/>
          <w:numId w:val="3"/>
        </w:numPr>
        <w:spacing w:line="240" w:lineRule="auto"/>
      </w:pPr>
      <w:r w:rsidRPr="006F3A4A">
        <w:rPr>
          <w:i/>
        </w:rPr>
        <w:t>Never</w:t>
      </w:r>
    </w:p>
    <w:p w:rsidR="00491AD5" w:rsidRDefault="00491AD5" w:rsidP="00491AD5">
      <w:pPr>
        <w:pStyle w:val="ListBullet"/>
        <w:numPr>
          <w:ilvl w:val="0"/>
          <w:numId w:val="0"/>
        </w:numPr>
        <w:ind w:left="360" w:hanging="360"/>
      </w:pPr>
    </w:p>
    <w:p w:rsidR="00491AD5" w:rsidRDefault="00491AD5" w:rsidP="00491AD5">
      <w:pPr>
        <w:pStyle w:val="Heading2"/>
      </w:pPr>
      <w:r>
        <w:t>Additional analyses</w:t>
      </w:r>
    </w:p>
    <w:p w:rsidR="00491AD5" w:rsidRDefault="00491AD5" w:rsidP="00491AD5">
      <w:pPr>
        <w:ind w:firstLine="0"/>
      </w:pPr>
      <w:r>
        <w:t xml:space="preserve">Consistent with the main analyses reported in the main text, analyzing the impact of VR intervention on the self-efficacy measured with all four items, </w:t>
      </w:r>
      <w:r w:rsidRPr="00306013">
        <w:t>we did not find any effect of the VR treatment on the self-efficacy imm</w:t>
      </w:r>
      <w:r>
        <w:t>ediately after the intervention</w:t>
      </w:r>
      <w:r w:rsidRPr="00306013">
        <w:t>,</w:t>
      </w:r>
      <w:r>
        <w:t xml:space="preserve"> </w:t>
      </w:r>
      <w:r w:rsidRPr="00491AD5">
        <w:rPr>
          <w:i/>
        </w:rPr>
        <w:t>b</w:t>
      </w:r>
      <w:r>
        <w:t xml:space="preserve"> </w:t>
      </w:r>
      <w:r w:rsidRPr="00306013">
        <w:t>=</w:t>
      </w:r>
      <w:r w:rsidR="004C26B7">
        <w:t xml:space="preserve"> </w:t>
      </w:r>
      <w:r w:rsidRPr="00306013">
        <w:t xml:space="preserve">0.06, 95% CI [−0.09, 0.22], </w:t>
      </w:r>
      <w:r w:rsidRPr="00491AD5">
        <w:rPr>
          <w:i/>
        </w:rPr>
        <w:t>t</w:t>
      </w:r>
      <w:r w:rsidRPr="00306013">
        <w:t>(120)</w:t>
      </w:r>
      <w:r>
        <w:t xml:space="preserve"> </w:t>
      </w:r>
      <w:r w:rsidRPr="00306013">
        <w:t>=</w:t>
      </w:r>
      <w:r>
        <w:t xml:space="preserve"> </w:t>
      </w:r>
      <w:r w:rsidRPr="00306013">
        <w:t xml:space="preserve">0.82, </w:t>
      </w:r>
      <w:r w:rsidRPr="00491AD5">
        <w:rPr>
          <w:i/>
        </w:rPr>
        <w:t>p</w:t>
      </w:r>
      <w:r>
        <w:t xml:space="preserve"> </w:t>
      </w:r>
      <w:r w:rsidRPr="00306013">
        <w:t>=</w:t>
      </w:r>
      <w:r>
        <w:t xml:space="preserve"> </w:t>
      </w:r>
      <w:r w:rsidRPr="00306013">
        <w:t xml:space="preserve">.413 or in the follow-up </w:t>
      </w:r>
      <w:r w:rsidRPr="00491AD5">
        <w:rPr>
          <w:i/>
        </w:rPr>
        <w:t>b</w:t>
      </w:r>
      <w:r>
        <w:t xml:space="preserve"> </w:t>
      </w:r>
      <w:r w:rsidRPr="00306013">
        <w:t xml:space="preserve">=−0.16, 95% CI [−0.34, 0.03], </w:t>
      </w:r>
      <w:r w:rsidRPr="00491AD5">
        <w:rPr>
          <w:i/>
        </w:rPr>
        <w:t>t</w:t>
      </w:r>
      <w:r w:rsidRPr="00306013">
        <w:t xml:space="preserve">(89)=−1.65, </w:t>
      </w:r>
      <w:r w:rsidRPr="00491AD5">
        <w:rPr>
          <w:i/>
        </w:rPr>
        <w:t>p</w:t>
      </w:r>
      <w:r>
        <w:rPr>
          <w:i/>
        </w:rPr>
        <w:t xml:space="preserve"> </w:t>
      </w:r>
      <w:r w:rsidRPr="00306013">
        <w:t>=</w:t>
      </w:r>
      <w:r>
        <w:t xml:space="preserve"> </w:t>
      </w:r>
      <w:r w:rsidRPr="00306013">
        <w:t>.102</w:t>
      </w:r>
      <w:r>
        <w:t>.</w:t>
      </w:r>
    </w:p>
    <w:p w:rsidR="00491AD5" w:rsidRDefault="00FD1031" w:rsidP="00491AD5">
      <w:pPr>
        <w:ind w:firstLine="0"/>
      </w:pPr>
      <w:r>
        <w:t>In the exploratory analyses, we also confirmed that</w:t>
      </w:r>
      <w:bookmarkStart w:id="0" w:name="_GoBack"/>
      <w:bookmarkEnd w:id="0"/>
      <w:r w:rsidR="00491AD5">
        <w:t xml:space="preserve"> when including all self-efficacy items, t</w:t>
      </w:r>
      <w:r w:rsidR="00491AD5" w:rsidRPr="00306013">
        <w:t xml:space="preserve">he normative feedback condition resulted in </w:t>
      </w:r>
      <w:r w:rsidR="00491AD5">
        <w:t xml:space="preserve">a </w:t>
      </w:r>
      <w:r w:rsidR="00491AD5" w:rsidRPr="00306013">
        <w:t xml:space="preserve">significantly larger increase in self-efficacy compared to the no </w:t>
      </w:r>
      <w:r w:rsidR="004C26B7">
        <w:t xml:space="preserve">generic </w:t>
      </w:r>
      <w:r w:rsidR="00491AD5" w:rsidRPr="00306013">
        <w:t xml:space="preserve">feedback, </w:t>
      </w:r>
      <w:r w:rsidR="00491AD5" w:rsidRPr="00F35F1D">
        <w:rPr>
          <w:i/>
        </w:rPr>
        <w:t>b</w:t>
      </w:r>
      <w:r w:rsidR="00F35F1D">
        <w:t xml:space="preserve"> = </w:t>
      </w:r>
      <w:r w:rsidR="00491AD5" w:rsidRPr="00306013">
        <w:t xml:space="preserve">0.24, 95% CI [0.02, 0.47], </w:t>
      </w:r>
      <w:r w:rsidR="00491AD5" w:rsidRPr="00F35F1D">
        <w:rPr>
          <w:i/>
        </w:rPr>
        <w:t>t</w:t>
      </w:r>
      <w:r w:rsidR="00491AD5" w:rsidRPr="00306013">
        <w:t xml:space="preserve">(63)=2.14, </w:t>
      </w:r>
      <w:r w:rsidR="00491AD5" w:rsidRPr="00F35F1D">
        <w:rPr>
          <w:i/>
        </w:rPr>
        <w:t>p</w:t>
      </w:r>
      <w:r w:rsidR="00F35F1D">
        <w:t xml:space="preserve"> </w:t>
      </w:r>
      <w:r w:rsidR="00491AD5" w:rsidRPr="00306013">
        <w:t>=</w:t>
      </w:r>
      <w:r w:rsidR="00F35F1D">
        <w:t xml:space="preserve"> </w:t>
      </w:r>
      <w:r w:rsidR="00491AD5" w:rsidRPr="00306013">
        <w:t>.037.</w:t>
      </w:r>
    </w:p>
    <w:p w:rsidR="00794335" w:rsidRDefault="00794335"/>
    <w:sectPr w:rsidR="007943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s-serif typeface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5D10B5E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6D8FD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F20742A"/>
    <w:multiLevelType w:val="multilevel"/>
    <w:tmpl w:val="9E2A2306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E95349D"/>
    <w:multiLevelType w:val="hybridMultilevel"/>
    <w:tmpl w:val="407080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DU0tDQxMDMFcpV0lIJTi4sz8/NACgxrAWyxRtUsAAAA"/>
  </w:docVars>
  <w:rsids>
    <w:rsidRoot w:val="00036086"/>
    <w:rsid w:val="00036086"/>
    <w:rsid w:val="00485F03"/>
    <w:rsid w:val="00491AD5"/>
    <w:rsid w:val="004B0DDA"/>
    <w:rsid w:val="004C26B7"/>
    <w:rsid w:val="00504D02"/>
    <w:rsid w:val="0071347C"/>
    <w:rsid w:val="00794335"/>
    <w:rsid w:val="00F35F1D"/>
    <w:rsid w:val="00F9497C"/>
    <w:rsid w:val="00FD1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5710B"/>
  <w15:chartTrackingRefBased/>
  <w15:docId w15:val="{462FB674-D0FA-40E7-82E0-1E41E0DEA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1AD5"/>
    <w:pPr>
      <w:spacing w:after="120" w:line="480" w:lineRule="auto"/>
      <w:ind w:firstLine="720"/>
    </w:pPr>
    <w:rPr>
      <w:rFonts w:ascii="sans-serif typeface" w:hAnsi="sans-serif typeface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1AD5"/>
    <w:pPr>
      <w:keepNext/>
      <w:keepLines/>
      <w:numPr>
        <w:numId w:val="2"/>
      </w:numPr>
      <w:spacing w:before="240" w:after="240"/>
      <w:outlineLvl w:val="0"/>
    </w:pPr>
    <w:rPr>
      <w:rFonts w:ascii="Times New Roman" w:eastAsiaTheme="majorEastAsia" w:hAnsi="Times New Roman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1AD5"/>
    <w:pPr>
      <w:keepNext/>
      <w:keepLines/>
      <w:numPr>
        <w:ilvl w:val="1"/>
        <w:numId w:val="2"/>
      </w:numPr>
      <w:spacing w:before="240" w:after="240"/>
      <w:outlineLvl w:val="1"/>
    </w:pPr>
    <w:rPr>
      <w:rFonts w:ascii="Times New Roman" w:eastAsiaTheme="majorEastAsia" w:hAnsi="Times New Roman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1AD5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1AD5"/>
    <w:rPr>
      <w:rFonts w:ascii="Times New Roman" w:eastAsiaTheme="majorEastAsia" w:hAnsi="Times New Roman" w:cs="Times New Roman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1AD5"/>
    <w:rPr>
      <w:rFonts w:ascii="Times New Roman" w:eastAsiaTheme="majorEastAsia" w:hAnsi="Times New Roman" w:cs="Times New Roman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1AD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Number">
    <w:name w:val="List Number"/>
    <w:basedOn w:val="Normal"/>
    <w:uiPriority w:val="99"/>
    <w:unhideWhenUsed/>
    <w:rsid w:val="00491AD5"/>
    <w:pPr>
      <w:numPr>
        <w:numId w:val="1"/>
      </w:numPr>
      <w:contextualSpacing/>
    </w:pPr>
  </w:style>
  <w:style w:type="paragraph" w:styleId="ListBullet">
    <w:name w:val="List Bullet"/>
    <w:basedOn w:val="Normal"/>
    <w:uiPriority w:val="99"/>
    <w:unhideWhenUsed/>
    <w:rsid w:val="00491AD5"/>
    <w:pPr>
      <w:numPr>
        <w:numId w:val="4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948</Words>
  <Characters>14391</Characters>
  <Application>Microsoft Office Word</Application>
  <DocSecurity>0</DocSecurity>
  <Lines>959</Lines>
  <Paragraphs>403</Paragraphs>
  <ScaleCrop>false</ScaleCrop>
  <Company>SUND - KU</Company>
  <LinksUpToDate>false</LinksUpToDate>
  <CharactersWithSpaces>16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éla Plechatá</dc:creator>
  <cp:keywords/>
  <dc:description/>
  <cp:lastModifiedBy>Adéla Plechatá</cp:lastModifiedBy>
  <cp:revision>7</cp:revision>
  <dcterms:created xsi:type="dcterms:W3CDTF">2022-03-23T13:18:00Z</dcterms:created>
  <dcterms:modified xsi:type="dcterms:W3CDTF">2022-03-23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